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F780A9" w14:textId="2E405123" w:rsidR="0094140C" w:rsidRDefault="00CD5846" w:rsidP="00CD5846">
      <w:pPr>
        <w:pStyle w:val="Heading2"/>
      </w:pPr>
      <w:r>
        <w:t>How to choose and create the right Charts for your data</w:t>
      </w:r>
    </w:p>
    <w:p w14:paraId="747569FA" w14:textId="77777777" w:rsidR="00CD5846" w:rsidRPr="00CD5846" w:rsidRDefault="00CD5846" w:rsidP="00CD5846"/>
    <w:p w14:paraId="3F3DED4E" w14:textId="73903973" w:rsidR="00CD5846" w:rsidRPr="00CD5846" w:rsidRDefault="00CD5846" w:rsidP="00CD5846">
      <w:pPr>
        <w:pStyle w:val="Heading3"/>
        <w:numPr>
          <w:ilvl w:val="0"/>
          <w:numId w:val="4"/>
        </w:numPr>
      </w:pPr>
      <w:r>
        <w:t>What question do you need to answer?</w:t>
      </w:r>
    </w:p>
    <w:p w14:paraId="37667EB2" w14:textId="2CB109AB" w:rsidR="00CD5846" w:rsidRDefault="00CD5846" w:rsidP="00CD5846">
      <w:r>
        <w:t>Start with the user in mind.</w:t>
      </w:r>
      <w:r>
        <w:br/>
        <w:t>What do you want to illustrate?</w:t>
      </w:r>
      <w:r>
        <w:br/>
      </w:r>
      <w:proofErr w:type="gramStart"/>
      <w:r>
        <w:t>What  is</w:t>
      </w:r>
      <w:proofErr w:type="gramEnd"/>
      <w:r>
        <w:t xml:space="preserve"> the question that needs to be answered? </w:t>
      </w:r>
    </w:p>
    <w:p w14:paraId="1ECCB0E0" w14:textId="164DA8BF" w:rsidR="00CD5846" w:rsidRDefault="00CD5846" w:rsidP="00CD5846"/>
    <w:p w14:paraId="5C991EA8" w14:textId="71F5009E" w:rsidR="00CD5846" w:rsidRPr="00CD5846" w:rsidRDefault="00CD5846" w:rsidP="00CD5846">
      <w:pPr>
        <w:pStyle w:val="Heading3"/>
        <w:numPr>
          <w:ilvl w:val="0"/>
          <w:numId w:val="4"/>
        </w:numPr>
      </w:pPr>
      <w:r>
        <w:t xml:space="preserve">What types of data are you dealing with and which type of chart or diagram can you </w:t>
      </w:r>
      <w:proofErr w:type="gramStart"/>
      <w:r>
        <w:t>use</w:t>
      </w:r>
      <w:proofErr w:type="gramEnd"/>
      <w:r>
        <w:t xml:space="preserve"> and should you consider?</w:t>
      </w:r>
    </w:p>
    <w:p w14:paraId="71033DDF" w14:textId="4BACD12F" w:rsidR="00CD5846" w:rsidRDefault="00CD5846" w:rsidP="00CD5846">
      <w:r>
        <w:t xml:space="preserve">Here is a useful online tool to help you make this decision and consider all possibilities: </w:t>
      </w:r>
      <w:r>
        <w:br/>
      </w:r>
      <w:hyperlink r:id="rId5" w:history="1">
        <w:r w:rsidRPr="003E2348">
          <w:rPr>
            <w:rStyle w:val="Hyperlink"/>
          </w:rPr>
          <w:t>https://www.data-to-viz.com/</w:t>
        </w:r>
      </w:hyperlink>
    </w:p>
    <w:p w14:paraId="546E08BA" w14:textId="1C5197BF" w:rsidR="00CD5846" w:rsidRDefault="00CD5846" w:rsidP="00CD5846"/>
    <w:p w14:paraId="1E4980C2" w14:textId="0161291B" w:rsidR="00CD5846" w:rsidRDefault="00CD5846" w:rsidP="00CD5846">
      <w:pPr>
        <w:pStyle w:val="Heading3"/>
        <w:numPr>
          <w:ilvl w:val="0"/>
          <w:numId w:val="4"/>
        </w:numPr>
      </w:pPr>
      <w:r>
        <w:t>What tool should you use to create the visuals? (what format do you need it in eventually?)</w:t>
      </w:r>
    </w:p>
    <w:p w14:paraId="63B98B02" w14:textId="7E234602" w:rsidR="00CD5846" w:rsidRDefault="00CD5846" w:rsidP="00CD5846">
      <w:r>
        <w:t xml:space="preserve">The site above gives code snippets to help you realise these charts in python and other languages. </w:t>
      </w:r>
    </w:p>
    <w:p w14:paraId="78C29DAF" w14:textId="77777777" w:rsidR="00CD5846" w:rsidRDefault="00CD5846" w:rsidP="00CD5846"/>
    <w:sectPr w:rsidR="00CD5846" w:rsidSect="004343A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281553"/>
    <w:multiLevelType w:val="hybridMultilevel"/>
    <w:tmpl w:val="797859E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BF498D"/>
    <w:multiLevelType w:val="hybridMultilevel"/>
    <w:tmpl w:val="0406980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4D065BD"/>
    <w:multiLevelType w:val="hybridMultilevel"/>
    <w:tmpl w:val="1FE273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F72CFC"/>
    <w:multiLevelType w:val="hybridMultilevel"/>
    <w:tmpl w:val="9C1C534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zszAxNTYyMjE2szBW0lEKTi0uzszPAykwrAUATegRDCwAAAA="/>
  </w:docVars>
  <w:rsids>
    <w:rsidRoot w:val="00CD5846"/>
    <w:rsid w:val="004343A4"/>
    <w:rsid w:val="0044253B"/>
    <w:rsid w:val="00BB1F78"/>
    <w:rsid w:val="00CD5846"/>
    <w:rsid w:val="00DB26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C7A8EA9"/>
  <w15:chartTrackingRefBased/>
  <w15:docId w15:val="{9BD89584-B9FC-40D2-AD69-AAEC82CE2C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D584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D584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D584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D584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D5846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CD584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D584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data-to-viz.com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01</Words>
  <Characters>578</Characters>
  <Application>Microsoft Office Word</Application>
  <DocSecurity>0</DocSecurity>
  <Lines>4</Lines>
  <Paragraphs>1</Paragraphs>
  <ScaleCrop>false</ScaleCrop>
  <Company/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 Goodall</dc:creator>
  <cp:keywords/>
  <dc:description/>
  <cp:lastModifiedBy>Simon Goodall</cp:lastModifiedBy>
  <cp:revision>1</cp:revision>
  <dcterms:created xsi:type="dcterms:W3CDTF">2021-03-31T12:47:00Z</dcterms:created>
  <dcterms:modified xsi:type="dcterms:W3CDTF">2021-03-31T12:57:00Z</dcterms:modified>
</cp:coreProperties>
</file>